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3d6f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3114a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7T23:17:55Z</dcterms:created>
  <dcterms:modified xsi:type="dcterms:W3CDTF">2021-04-27T23:17:55Z</dcterms:modified>
</cp:coreProperties>
</file>